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0b99d48e4925b4a84e246fa724ad65c50e26ad"/>
      <w:r>
        <w:rPr>
          <w:b/>
        </w:rPr>
        <w:t xml:space="preserve">ПРОТОКОЛ ПРО РЕЗУЛЬТАТИ ЗЕМЕЛЬНИХ ТОРГІВ № LRE001-UA-20240329-632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ожнят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, площею 20,0000 га, кадастровий номер: 2624884401:01:016:0001, що розташована за адресою: Івано-Франківська область, Калуський район, с. Петранка, категорія земель – землі сільськогосподарського призначення, цільове призначення – для ведення особистого селянського господарства (КВЦПЗ- 01.03)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, площею 20,0000 га, кадастровий номер: 2624884401:01:016:0001, що розташована за адресою: Івано-Франківська область, Калуський район, с. Петранка, категорія земель – землі сільськогосподарського призначення, цільове призначення – для ведення особистого селянського господарства (КВЦПЗ- 01.03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230,9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3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69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ГАЛПОЛ", ЄДРПОУ: 4091344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САДИ ПРИКАРПАТТЯ" , ЄДРПОУ: 4442449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330,95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4:06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6:15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464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0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3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3 9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12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ГАЛПОЛ"</w:t>
            </w:r>
          </w:p>
        </w:tc>
        <w:tc>
          <w:p>
            <w:pPr>
              <w:pStyle w:val="Compact"/>
              <w:jc w:val="left"/>
            </w:pPr>
            <w:r>
              <w:t xml:space="preserve">1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0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САДИ ПРИКАРПАТТЯ"</w:t>
            </w:r>
          </w:p>
        </w:tc>
        <w:tc>
          <w:p>
            <w:pPr>
              <w:pStyle w:val="Compact"/>
              <w:jc w:val="left"/>
            </w:pPr>
            <w:r>
              <w:t xml:space="preserve">14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3:21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Г "САДИ ПРИКАРПАТТЯ" , ЄДРПОУ: 444244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10,00 грн (сім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259,29 грн (три тисячі двісті п'ятдесят дев'ять гривень 2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0 940,71 грн (десять тисяч дев'ятсот сорок гривень 7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Iв.-Фр.об./ТГ Рожнятів/18010900 (орендна плата за землю з фіз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899998033418981500000965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Iв.-Фр.об./ТГ Рожнятів/18010600 (орендна плата за землю з юрид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289999803341798120000096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в Ів.-Фр.об./ТГ Рожнятів/33010100 (для зарахування витрат (видатків), здійснених на підготовку лоту в сумі 6 000грн.00коп.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141419410000096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Г "САДИ ПРИКАРПАТТЯ" , ЄДРПОУ: 4442449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ожнят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0:05:09Z</dcterms:created>
  <dcterms:modified xsi:type="dcterms:W3CDTF">2024-05-20T20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